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877D3D" w14:textId="77DF6EFE" w:rsidR="00B0497D" w:rsidRPr="00C813D6" w:rsidRDefault="00F032A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</w:t>
      </w:r>
      <w:r w:rsidR="00D343AE">
        <w:rPr>
          <w:rFonts w:ascii="Times New Roman" w:hAnsi="Times New Roman" w:cs="Times New Roman"/>
          <w:b/>
        </w:rPr>
        <w:t>GS</w:t>
      </w:r>
      <w:r>
        <w:rPr>
          <w:rFonts w:ascii="Times New Roman" w:hAnsi="Times New Roman" w:cs="Times New Roman"/>
          <w:b/>
        </w:rPr>
        <w:t xml:space="preserve"> </w:t>
      </w:r>
      <w:r w:rsidR="00D343AE">
        <w:rPr>
          <w:rFonts w:ascii="Times New Roman" w:hAnsi="Times New Roman" w:cs="Times New Roman"/>
          <w:b/>
        </w:rPr>
        <w:t>1</w:t>
      </w:r>
      <w:r w:rsidR="005B498D">
        <w:rPr>
          <w:rFonts w:ascii="Times New Roman" w:hAnsi="Times New Roman" w:cs="Times New Roman"/>
          <w:b/>
        </w:rPr>
        <w:t>540</w:t>
      </w:r>
      <w:r>
        <w:rPr>
          <w:rFonts w:ascii="Times New Roman" w:hAnsi="Times New Roman" w:cs="Times New Roman"/>
          <w:b/>
        </w:rPr>
        <w:t xml:space="preserve"> </w:t>
      </w:r>
      <w:r w:rsidR="00D343AE" w:rsidRPr="00D343AE">
        <w:rPr>
          <w:rFonts w:ascii="Times New Roman" w:hAnsi="Times New Roman" w:cs="Times New Roman"/>
          <w:b/>
        </w:rPr>
        <w:t>Introduction to Databases</w:t>
      </w:r>
      <w:r w:rsidR="0001726E">
        <w:rPr>
          <w:rFonts w:ascii="Times New Roman" w:hAnsi="Times New Roman" w:cs="Times New Roman"/>
          <w:b/>
        </w:rPr>
        <w:t xml:space="preserve"> for </w:t>
      </w:r>
      <w:r w:rsidR="0098648F">
        <w:rPr>
          <w:rFonts w:ascii="Times New Roman" w:hAnsi="Times New Roman" w:cs="Times New Roman"/>
          <w:b/>
        </w:rPr>
        <w:t>All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460E8519" w:rsidR="00807D2B" w:rsidRPr="00C813D6" w:rsidRDefault="00DA113D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New </w:t>
      </w:r>
      <w:r w:rsidR="00807D2B" w:rsidRPr="00C813D6">
        <w:rPr>
          <w:rFonts w:ascii="Times New Roman" w:hAnsi="Times New Roman" w:cs="Times New Roman"/>
          <w:b/>
        </w:rPr>
        <w:t>Course Justification</w:t>
      </w:r>
    </w:p>
    <w:p w14:paraId="4C98F522" w14:textId="77777777" w:rsidR="00FC738D" w:rsidRDefault="00FC738D">
      <w:pPr>
        <w:rPr>
          <w:rFonts w:ascii="Times New Roman" w:hAnsi="Times New Roman" w:cs="Times New Roman"/>
        </w:rPr>
      </w:pPr>
    </w:p>
    <w:p w14:paraId="27BDC6F8" w14:textId="5C5CD9C1" w:rsidR="0001726E" w:rsidRDefault="00380321" w:rsidP="006827A0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Database is an essential component of modern technology. </w:t>
      </w:r>
      <w:r w:rsidR="0001726E">
        <w:rPr>
          <w:rFonts w:ascii="Times New Roman" w:eastAsia="Times New Roman" w:hAnsi="Times New Roman" w:cs="Times New Roman"/>
          <w:color w:val="000000"/>
        </w:rPr>
        <w:t>With the</w:t>
      </w:r>
      <w:r>
        <w:rPr>
          <w:rFonts w:ascii="Times New Roman" w:eastAsia="Times New Roman" w:hAnsi="Times New Roman" w:cs="Times New Roman"/>
          <w:color w:val="000000"/>
        </w:rPr>
        <w:t xml:space="preserve"> use of database</w:t>
      </w:r>
      <w:r w:rsidR="0001726E">
        <w:rPr>
          <w:rFonts w:ascii="Times New Roman" w:eastAsia="Times New Roman" w:hAnsi="Times New Roman" w:cs="Times New Roman"/>
          <w:color w:val="000000"/>
        </w:rPr>
        <w:t>s highly</w:t>
      </w:r>
      <w:r>
        <w:rPr>
          <w:rFonts w:ascii="Times New Roman" w:eastAsia="Times New Roman" w:hAnsi="Times New Roman" w:cs="Times New Roman"/>
          <w:color w:val="000000"/>
        </w:rPr>
        <w:t xml:space="preserve"> pr</w:t>
      </w:r>
      <w:r w:rsidR="0001726E">
        <w:rPr>
          <w:rFonts w:ascii="Times New Roman" w:eastAsia="Times New Roman" w:hAnsi="Times New Roman" w:cs="Times New Roman"/>
          <w:color w:val="000000"/>
        </w:rPr>
        <w:t xml:space="preserve">evalent in this information era, it is important for </w:t>
      </w:r>
      <w:r w:rsidR="0098648F">
        <w:rPr>
          <w:rFonts w:ascii="Times New Roman" w:eastAsia="Times New Roman" w:hAnsi="Times New Roman" w:cs="Times New Roman"/>
          <w:color w:val="000000"/>
        </w:rPr>
        <w:t xml:space="preserve">all </w:t>
      </w:r>
      <w:r w:rsidR="0001726E">
        <w:rPr>
          <w:rFonts w:ascii="Times New Roman" w:eastAsia="Times New Roman" w:hAnsi="Times New Roman" w:cs="Times New Roman"/>
          <w:color w:val="000000"/>
        </w:rPr>
        <w:t>professionals to understand their role in accessing and protecting data.</w:t>
      </w:r>
    </w:p>
    <w:p w14:paraId="716C75F6" w14:textId="77777777" w:rsidR="0001726E" w:rsidRDefault="0001726E" w:rsidP="006827A0">
      <w:pPr>
        <w:rPr>
          <w:rFonts w:ascii="Times New Roman" w:eastAsia="Times New Roman" w:hAnsi="Times New Roman" w:cs="Times New Roman"/>
          <w:color w:val="000000"/>
        </w:rPr>
      </w:pPr>
    </w:p>
    <w:p w14:paraId="264DBF8F" w14:textId="3D24B9DB" w:rsidR="004920E5" w:rsidRDefault="00380321" w:rsidP="006827A0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This course introduces basic concepts of databases with hands-on experience in creating, maintaining, and querying a database. This course </w:t>
      </w:r>
      <w:r w:rsidR="00C67102">
        <w:rPr>
          <w:rFonts w:ascii="Times New Roman" w:eastAsia="Times New Roman" w:hAnsi="Times New Roman" w:cs="Times New Roman"/>
          <w:color w:val="000000"/>
        </w:rPr>
        <w:t>will enable</w:t>
      </w:r>
      <w:r>
        <w:rPr>
          <w:rFonts w:ascii="Times New Roman" w:eastAsia="Times New Roman" w:hAnsi="Times New Roman" w:cs="Times New Roman"/>
          <w:color w:val="000000"/>
        </w:rPr>
        <w:t xml:space="preserve"> students to be familiar with database technology and encourages them to specialize in </w:t>
      </w:r>
      <w:r w:rsidR="0098648F">
        <w:rPr>
          <w:rFonts w:ascii="Times New Roman" w:eastAsia="Times New Roman" w:hAnsi="Times New Roman" w:cs="Times New Roman"/>
          <w:color w:val="000000"/>
        </w:rPr>
        <w:t xml:space="preserve">data </w:t>
      </w:r>
      <w:r w:rsidR="00BF6135">
        <w:rPr>
          <w:rFonts w:ascii="Times New Roman" w:eastAsia="Times New Roman" w:hAnsi="Times New Roman" w:cs="Times New Roman"/>
          <w:color w:val="000000"/>
        </w:rPr>
        <w:t>science</w:t>
      </w:r>
      <w:r w:rsidR="0098648F">
        <w:rPr>
          <w:rFonts w:ascii="Times New Roman" w:eastAsia="Times New Roman" w:hAnsi="Times New Roman" w:cs="Times New Roman"/>
          <w:color w:val="000000"/>
        </w:rPr>
        <w:t xml:space="preserve"> and </w:t>
      </w:r>
      <w:r>
        <w:rPr>
          <w:rFonts w:ascii="Times New Roman" w:eastAsia="Times New Roman" w:hAnsi="Times New Roman" w:cs="Times New Roman"/>
          <w:color w:val="000000"/>
        </w:rPr>
        <w:t>cybersecurity</w:t>
      </w:r>
      <w:r w:rsidR="0098648F">
        <w:rPr>
          <w:rFonts w:ascii="Times New Roman" w:eastAsia="Times New Roman" w:hAnsi="Times New Roman" w:cs="Times New Roman"/>
          <w:color w:val="000000"/>
        </w:rPr>
        <w:t>.</w:t>
      </w:r>
    </w:p>
    <w:p w14:paraId="554D067A" w14:textId="77777777" w:rsidR="00635608" w:rsidRDefault="00635608" w:rsidP="006827A0">
      <w:pPr>
        <w:rPr>
          <w:rFonts w:ascii="Times New Roman" w:eastAsia="Times New Roman" w:hAnsi="Times New Roman" w:cs="Times New Roman"/>
          <w:color w:val="000000"/>
        </w:rPr>
      </w:pPr>
    </w:p>
    <w:p w14:paraId="06FE60CC" w14:textId="3A69561D" w:rsidR="00635608" w:rsidRDefault="00635608" w:rsidP="006827A0">
      <w:pPr>
        <w:rPr>
          <w:rFonts w:ascii="Times New Roman" w:eastAsia="Times New Roman" w:hAnsi="Times New Roman" w:cs="Times New Roman"/>
          <w:color w:val="000000"/>
        </w:rPr>
      </w:pPr>
      <w:r w:rsidRPr="00635608">
        <w:rPr>
          <w:rFonts w:ascii="Times New Roman" w:eastAsia="Times New Roman" w:hAnsi="Times New Roman" w:cs="Times New Roman"/>
          <w:color w:val="FF0000"/>
          <w:highlight w:val="yellow"/>
        </w:rPr>
        <w:t>This course must receive the number requested (CGS 1540) in order to match the common prerequisite manual (CIP Code 11.1003, Track 3 of 3) for the new degree program BS in Cybersecurity.</w:t>
      </w:r>
    </w:p>
    <w:p w14:paraId="3C48A686" w14:textId="77777777" w:rsidR="00380321" w:rsidRDefault="00380321" w:rsidP="006827A0">
      <w:pPr>
        <w:rPr>
          <w:rFonts w:ascii="Times New Roman" w:eastAsia="Times New Roman" w:hAnsi="Times New Roman" w:cs="Times New Roman"/>
          <w:color w:val="000000"/>
        </w:rPr>
      </w:pPr>
    </w:p>
    <w:p w14:paraId="4A2934F3" w14:textId="77777777" w:rsidR="00380321" w:rsidRDefault="00380321" w:rsidP="006827A0">
      <w:pPr>
        <w:rPr>
          <w:rFonts w:ascii="Times New Roman" w:eastAsia="Times New Roman" w:hAnsi="Times New Roman" w:cs="Times New Roman"/>
          <w:color w:val="000000"/>
        </w:rPr>
      </w:pPr>
      <w:bookmarkStart w:id="0" w:name="_GoBack"/>
      <w:bookmarkEnd w:id="0"/>
    </w:p>
    <w:p w14:paraId="347429A0" w14:textId="77777777" w:rsidR="00260A7C" w:rsidRDefault="00260A7C" w:rsidP="006827A0">
      <w:pPr>
        <w:rPr>
          <w:rFonts w:ascii="Times New Roman" w:eastAsia="Times New Roman" w:hAnsi="Times New Roman" w:cs="Times New Roman"/>
          <w:color w:val="000000"/>
        </w:rPr>
      </w:pPr>
    </w:p>
    <w:p w14:paraId="6B0DCB41" w14:textId="669D929D" w:rsidR="00EA7372" w:rsidRDefault="00EA7372" w:rsidP="00C5568B">
      <w:pPr>
        <w:rPr>
          <w:rFonts w:ascii="Times New Roman" w:hAnsi="Times New Roman" w:cs="Times New Roman"/>
        </w:rPr>
      </w:pPr>
    </w:p>
    <w:p w14:paraId="414595A9" w14:textId="17507392" w:rsidR="00BE63D3" w:rsidRPr="00C813D6" w:rsidRDefault="00BE63D3" w:rsidP="00C5568B">
      <w:pPr>
        <w:rPr>
          <w:rFonts w:ascii="Times New Roman" w:hAnsi="Times New Roman" w:cs="Times New Roman"/>
        </w:rPr>
      </w:pPr>
    </w:p>
    <w:sectPr w:rsidR="00BE63D3" w:rsidRPr="00C813D6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sLA0NzUxMLI0MzNS0lEKTi0uzszPAykwqQUA3KNKGywAAAA="/>
  </w:docVars>
  <w:rsids>
    <w:rsidRoot w:val="00807D2B"/>
    <w:rsid w:val="0001726E"/>
    <w:rsid w:val="001110A6"/>
    <w:rsid w:val="00151F42"/>
    <w:rsid w:val="00260A7C"/>
    <w:rsid w:val="002A6D29"/>
    <w:rsid w:val="002B12BA"/>
    <w:rsid w:val="002C6A30"/>
    <w:rsid w:val="00331484"/>
    <w:rsid w:val="00380321"/>
    <w:rsid w:val="004920E5"/>
    <w:rsid w:val="004B2397"/>
    <w:rsid w:val="005B498D"/>
    <w:rsid w:val="005F39A7"/>
    <w:rsid w:val="00635608"/>
    <w:rsid w:val="0063589E"/>
    <w:rsid w:val="006827A0"/>
    <w:rsid w:val="00692DD9"/>
    <w:rsid w:val="006B7EF9"/>
    <w:rsid w:val="007014C2"/>
    <w:rsid w:val="00807D2B"/>
    <w:rsid w:val="00861412"/>
    <w:rsid w:val="00873A34"/>
    <w:rsid w:val="008F0DD8"/>
    <w:rsid w:val="0098648F"/>
    <w:rsid w:val="009A048A"/>
    <w:rsid w:val="00A949BC"/>
    <w:rsid w:val="00B0497D"/>
    <w:rsid w:val="00B445F8"/>
    <w:rsid w:val="00BB04FF"/>
    <w:rsid w:val="00BD7DD8"/>
    <w:rsid w:val="00BE63D3"/>
    <w:rsid w:val="00BF2BCA"/>
    <w:rsid w:val="00BF6135"/>
    <w:rsid w:val="00C5568B"/>
    <w:rsid w:val="00C67102"/>
    <w:rsid w:val="00C813D6"/>
    <w:rsid w:val="00D243FA"/>
    <w:rsid w:val="00D343AE"/>
    <w:rsid w:val="00DA113D"/>
    <w:rsid w:val="00EA7372"/>
    <w:rsid w:val="00EB1373"/>
    <w:rsid w:val="00F032A5"/>
    <w:rsid w:val="00F51CC3"/>
    <w:rsid w:val="00FA280C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88D4D8B0-2CDC-4917-9E94-27C9602D4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  <w:style w:type="paragraph" w:styleId="NormalWeb">
    <w:name w:val="Normal (Web)"/>
    <w:basedOn w:val="Normal"/>
    <w:uiPriority w:val="99"/>
    <w:semiHidden/>
    <w:unhideWhenUsed/>
    <w:rsid w:val="006827A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Nagarajan Prabakar</cp:lastModifiedBy>
  <cp:revision>31</cp:revision>
  <cp:lastPrinted>2019-11-15T19:45:00Z</cp:lastPrinted>
  <dcterms:created xsi:type="dcterms:W3CDTF">2016-09-08T03:38:00Z</dcterms:created>
  <dcterms:modified xsi:type="dcterms:W3CDTF">2019-11-15T19:56:00Z</dcterms:modified>
</cp:coreProperties>
</file>